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Electrical</w:t>
      </w:r>
      <w:r>
        <w:t xml:space="preserve"> </w:t>
      </w:r>
      <w:r>
        <w:t xml:space="preserve">Engineer</w:t>
      </w:r>
      <w:r>
        <w:t xml:space="preserve"> </w:t>
      </w:r>
      <w:r>
        <w:t xml:space="preserve">in</w:t>
      </w:r>
      <w:r>
        <w:t xml:space="preserve"> </w:t>
      </w:r>
      <w:r>
        <w:t xml:space="preserve">Israel</w:t>
      </w:r>
      <w:r>
        <w:t xml:space="preserve"> </w:t>
      </w:r>
      <w:r>
        <w:t xml:space="preserve">Tel</w:t>
      </w:r>
      <w:r>
        <w:t xml:space="preserve"> </w:t>
      </w:r>
      <w:r>
        <w:t xml:space="preserve">Aviv</w:t>
      </w:r>
    </w:p>
    <w:bookmarkStart w:id="21" w:name="cover-letter"/>
    <w:p>
      <w:pPr>
        <w:pStyle w:val="Heading2"/>
      </w:pPr>
      <w:r>
        <w:t xml:space="preserve">Cover Letter</w:t>
      </w:r>
    </w:p>
    <w:p>
      <w:pPr>
        <w:pStyle w:val="FirstParagraph"/>
      </w:pPr>
      <w:r>
        <w:t xml:space="preserve">[Your Name]</w:t>
      </w:r>
      <w:r>
        <w:br/>
      </w:r>
      <w:r>
        <w:t xml:space="preserve">[Your Address]</w:t>
      </w:r>
      <w:r>
        <w:br/>
      </w:r>
      <w:r>
        <w:t xml:space="preserve">[City, State, ZIP Code]</w:t>
      </w:r>
      <w:r>
        <w:br/>
      </w:r>
      <w:r>
        <w:t xml:space="preserve">[Email Address]</w:t>
      </w:r>
      <w:r>
        <w:br/>
      </w:r>
      <w:r>
        <w:t xml:space="preserve">[Phone Number]</w:t>
      </w:r>
      <w:r>
        <w:br/>
      </w:r>
      <w:r>
        <w:t xml:space="preserve">[Date]</w:t>
      </w:r>
    </w:p>
    <w:p>
      <w:pPr>
        <w:pStyle w:val="BodyText"/>
      </w:pPr>
      <w:r>
        <w:t xml:space="preserve">To the Hiring Manager at [Company Name],</w:t>
      </w:r>
      <w:r>
        <w:br/>
      </w:r>
      <w:r>
        <w:t xml:space="preserve">[Company Address],</w:t>
      </w:r>
      <w:r>
        <w:br/>
      </w:r>
      <w:r>
        <w:t xml:space="preserve">Tel Aviv, Israel</w:t>
      </w:r>
    </w:p>
    <w:bookmarkStart w:id="20" w:name="dear-hiring-manager"/>
    <w:p>
      <w:pPr>
        <w:pStyle w:val="Heading3"/>
      </w:pPr>
      <w:r>
        <w:t xml:space="preserve">Dear Hiring Manager,</w:t>
      </w:r>
    </w:p>
    <w:p>
      <w:pPr>
        <w:pStyle w:val="FirstParagraph"/>
      </w:pPr>
      <w:r>
        <w:t xml:space="preserve">As a dedicated and innovative Electrical Engineer with over [X years] of experience in designing, developing, and optimizing electrical systems, I am excited to apply for the Electrical Engineer position at your esteemed organization in Israel Tel Aviv. The dynamic technological landscape of Israel Tel Aviv has long inspired me to contribute my technical expertise and passion for engineering solutions that drive progress. This cover letter outlines my qualifications, experiences, and enthusiasm for joining a forward-thinking team in one of the world's most vibrant tech hubs.</w:t>
      </w:r>
    </w:p>
    <w:p>
      <w:pPr>
        <w:pStyle w:val="BodyText"/>
      </w:pPr>
      <w:r>
        <w:t xml:space="preserve">My journey as an Electrical Engineer began with a focus on [specific area, e.g., power systems, automation, or renewable energy], which has equipped me with a robust foundation in both theoretical principles and practical applications. Throughout my career, I have worked on projects that span [mention relevant fields: e.g., smart grid technologies, industrial automation systems, or IoT-enabled devices], ensuring that my work aligns with the evolving demands of the industry. My ability to analyze complex problems, collaborate with cross-functional teams, and deliver results under tight deadlines has been consistently recognized by colleagues and supervisors alike.</w:t>
      </w:r>
    </w:p>
    <w:p>
      <w:pPr>
        <w:pStyle w:val="BodyText"/>
      </w:pPr>
      <w:r>
        <w:t xml:space="preserve">What draws me most to Israel Tel Aviv is its reputation as a global leader in technological innovation. The city's unique ecosystem—where startups, multinational corporations, and research institutions converge—creates an environment ripe for groundbreaking advancements. As an Electrical Engineer, I am eager to contribute my skills to organizations that are shaping the future of energy efficiency, automation, and sustainable technologies. Whether it’s developing cutting-edge power systems or optimizing electrical infrastructure for smart cities, I am committed to delivering solutions that meet the highest standards of quality and reliability.</w:t>
      </w:r>
    </w:p>
    <w:p>
      <w:pPr>
        <w:pStyle w:val="BodyText"/>
      </w:pPr>
      <w:r>
        <w:t xml:space="preserve">My professional experience includes [mention specific roles or projects]. For instance, while working as a Senior Electrical Engineer at [Previous Company], I led the design and implementation of a [specific project, e.g., "solar energy integration system" or "industrial control network"], which reduced energy consumption by [X]% and improved operational efficiency. This project not only showcased my technical acumen but also highlighted my ability to translate complex requirements into actionable strategies. Additionally, I have extensive experience with [tools/technologies: e.g., MATLAB, AutoCAD, PLC programming], which I believe are essential for driving innovation in the field of electrical engineering.</w:t>
      </w:r>
    </w:p>
    <w:p>
      <w:pPr>
        <w:pStyle w:val="BodyText"/>
      </w:pPr>
      <w:r>
        <w:t xml:space="preserve">What sets me apart as an Electrical Engineer is my unwavering dedication to continuous learning and adaptability. The fast-paced nature of Israel Tel Aviv’s tech industry demands professionals who can quickly evolve with emerging trends. My recent certifications in [relevant certifications, e.g., "Power Systems Analysis" or "Renewable Energy Systems"] have further strengthened my ability to address challenges in modern electrical systems. Moreover, I have actively participated in local engineering forums and workshops in Tel Aviv, where I engaged with industry experts to stay ahead of technological advancements.</w:t>
      </w:r>
    </w:p>
    <w:p>
      <w:pPr>
        <w:pStyle w:val="BodyText"/>
      </w:pPr>
      <w:r>
        <w:t xml:space="preserve">I am particularly drawn to [Company Name] because of its commitment to [specific company value or project, e.g., "advancing sustainable energy solutions" or "developing next-generation automation systems"]. As an Electrical Engineer, I understand the importance of aligning with organizations that prioritize innovation and sustainability. My goal is to contribute my technical expertise and creative problem-solving skills to support your mission while growing professionally in a collaborative environment.</w:t>
      </w:r>
    </w:p>
    <w:p>
      <w:pPr>
        <w:pStyle w:val="BodyText"/>
      </w:pPr>
      <w:r>
        <w:t xml:space="preserve">Israel Tel Aviv’s unique blend of cultural diversity, technological ambition, and entrepreneurial spirit makes it an ideal location for engineers who seek to make a meaningful impact. I have always admired the city’s ability to foster innovation through collaboration between academia, industry, and government. As an Electrical Engineer with a global perspective and a deep appreciation for local challenges, I am confident that my background in [specific area] will add value to your team. Whether it’s optimizing electrical systems for energy efficiency or designing solutions for emerging technologies, I am eager to contribute to the success of your projects.</w:t>
      </w:r>
    </w:p>
    <w:p>
      <w:pPr>
        <w:pStyle w:val="BodyText"/>
      </w:pPr>
      <w:r>
        <w:t xml:space="preserve">In conclusion, I would be thrilled to bring my experience as an Electrical Engineer to [Company Name] and collaborate with a team that shares my passion for innovation. I am confident that my technical skills, combined with my adaptability and dedication, will enable me to make a significant contribution to your organization. Thank you for considering my application. I look forward to the opportunity to discuss how I can contribute to the continued success of [Company Name] in Israel Tel Aviv.</w:t>
      </w:r>
    </w:p>
    <w:p>
      <w:pPr>
        <w:pStyle w:val="BodyText"/>
      </w:pPr>
      <w:r>
        <w:t xml:space="preserve">Sincerely,</w:t>
      </w:r>
      <w:r>
        <w:br/>
      </w: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Electrical Engineer in Israel Tel Aviv</dc:title>
  <dc:creator/>
  <cp:keywords/>
  <dcterms:created xsi:type="dcterms:W3CDTF">2026-07-20T23:42:37Z</dcterms:created>
  <dcterms:modified xsi:type="dcterms:W3CDTF">2026-07-20T23:42:37Z</dcterms:modified>
</cp:coreProperties>
</file>

<file path=docProps/custom.xml><?xml version="1.0" encoding="utf-8"?>
<Properties xmlns="http://schemas.openxmlformats.org/officeDocument/2006/custom-properties" xmlns:vt="http://schemas.openxmlformats.org/officeDocument/2006/docPropsVTypes"/>
</file>